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ac55374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ac55374-b96b-11ef-bd9a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4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wQ3EMAxCtwD7b8kGPkOi+/Rzkv1oWqVJH8jYhBj1GMKr/gFgv+yFstEHz/HvPxSrSNGAPfdmiufYqDIsvVnA6yEvt/A6OqjTt4LXREtiv7WRP5f0Nxbq60GHaLLR0DR/nblG6rkTaOJjvuXgyniW4JQvTmSdxf5iXo9SpbryspHHfB1bkDo2jPFSCzWkcupQY72kyh3aPcdzvDCNYuDPUH/OHk+dkUxO41PYBpBzvdA1KEU59tVxfMyh4NX0XC8usGXMM9ecr6Es5WOBU75xAT/IbccxX56zlthYC/oDT+Zsz9rwZ8RUDYkFf3F/YNLli0QL9XV5cdqDhX7DvnJdK1fdAh7iBcI5ygt4smTiWBvnw82LkW5hFvoD30hlVW/435v73S9yQnEJgv+cF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eureka mt no networ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ac55374-b96b-11ef-bd9a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4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9ac55374-b96b-11ef-bd9a-29ab4fb285a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9ac55374-b96b-11ef-bd9a-29ab4fb285a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ac55374</dc:title>
  <dc:creator/>
  <cp:keywords/>
  <dcterms:created xsi:type="dcterms:W3CDTF">2026-05-03T10:46:49Z</dcterms:created>
  <dcterms:modified xsi:type="dcterms:W3CDTF">2026-05-03T10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